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74C4B" w14:textId="5C00921E" w:rsidR="00FA2235" w:rsidRPr="00D02ECF" w:rsidRDefault="00FA2235" w:rsidP="00FA223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>Lab Experiment – 1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.b</w:t>
      </w:r>
    </w:p>
    <w:p w14:paraId="6F26A0BA" w14:textId="77777777" w:rsidR="00FA2235" w:rsidRPr="00D02ECF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F0E45A" w14:textId="0C8F6FC9" w:rsidR="00FA2235" w:rsidRPr="00D02ECF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Write a </w:t>
      </w:r>
      <w:r>
        <w:rPr>
          <w:rFonts w:ascii="Times New Roman" w:hAnsi="Times New Roman" w:cs="Times New Roman"/>
          <w:sz w:val="24"/>
          <w:szCs w:val="24"/>
        </w:rPr>
        <w:t xml:space="preserve">java </w:t>
      </w:r>
      <w:r w:rsidRPr="00D02ECF">
        <w:rPr>
          <w:rFonts w:ascii="Times New Roman" w:hAnsi="Times New Roman" w:cs="Times New Roman"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 xml:space="preserve"> to implement a </w:t>
      </w:r>
      <w:r w:rsidR="00933115">
        <w:rPr>
          <w:rFonts w:ascii="Times New Roman" w:hAnsi="Times New Roman" w:cs="Times New Roman"/>
          <w:sz w:val="24"/>
          <w:szCs w:val="24"/>
        </w:rPr>
        <w:t>single-dimensional</w:t>
      </w:r>
      <w:r>
        <w:rPr>
          <w:rFonts w:ascii="Times New Roman" w:hAnsi="Times New Roman" w:cs="Times New Roman"/>
          <w:sz w:val="24"/>
          <w:szCs w:val="24"/>
        </w:rPr>
        <w:t xml:space="preserve"> array and sort using bubble sort.</w:t>
      </w:r>
    </w:p>
    <w:p w14:paraId="2F751003" w14:textId="77777777" w:rsidR="00FA2235" w:rsidRPr="00D02ECF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F40939" w14:textId="761EE840" w:rsidR="00FA2235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5D388543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933115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5C5D44C3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933115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0123DC7D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933115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57CE4D3F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933115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20765FAD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java.util.Random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;</w:t>
      </w:r>
    </w:p>
    <w:p w14:paraId="7841437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AC6215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Array_demo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1DFA033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B5A0B28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) {</w:t>
      </w:r>
    </w:p>
    <w:p w14:paraId="686ABD85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int arr[] = new int[10];</w:t>
      </w:r>
    </w:p>
    <w:p w14:paraId="61F575CD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Random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rn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 xml:space="preserve"> = new Random();</w:t>
      </w:r>
    </w:p>
    <w:p w14:paraId="20B51530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for (int i = 0; i &lt; 10; i++) {</w:t>
      </w:r>
    </w:p>
    <w:p w14:paraId="5DFA9280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arr[i] =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rn.nextInt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(100);</w:t>
      </w:r>
    </w:p>
    <w:p w14:paraId="70D31DF3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E30F13B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("Initial Array");</w:t>
      </w:r>
    </w:p>
    <w:p w14:paraId="66A34B4F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for (int i : arr) </w:t>
      </w:r>
      <w:r w:rsidRPr="00933115">
        <w:rPr>
          <w:rFonts w:ascii="Times New Roman" w:hAnsi="Times New Roman" w:cs="Times New Roman"/>
          <w:i/>
          <w:iCs/>
          <w:sz w:val="24"/>
          <w:szCs w:val="24"/>
        </w:rPr>
        <w:t>//for each loop</w:t>
      </w:r>
    </w:p>
    <w:p w14:paraId="218CFEAD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3912F8AE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(i);</w:t>
      </w:r>
    </w:p>
    <w:p w14:paraId="27DB1024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A070242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933115">
        <w:rPr>
          <w:rFonts w:ascii="Times New Roman" w:hAnsi="Times New Roman" w:cs="Times New Roman"/>
          <w:i/>
          <w:iCs/>
          <w:sz w:val="24"/>
          <w:szCs w:val="24"/>
        </w:rPr>
        <w:t xml:space="preserve">        //sort the array</w:t>
      </w:r>
    </w:p>
    <w:p w14:paraId="19EE54E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int n =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arr.length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;</w:t>
      </w:r>
    </w:p>
    <w:p w14:paraId="673BDADD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int temp;</w:t>
      </w:r>
    </w:p>
    <w:p w14:paraId="7E482BEB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for (int i = 0; i &lt; n - 1; i++) {</w:t>
      </w:r>
    </w:p>
    <w:p w14:paraId="31C9DC32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for (int j = 0; j &lt; n - i - 1; j++) {</w:t>
      </w:r>
    </w:p>
    <w:p w14:paraId="28112D8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    if (arr[j] &gt; arr[j + 1]) {</w:t>
      </w:r>
    </w:p>
    <w:p w14:paraId="360C52D5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        temp = arr[j];</w:t>
      </w:r>
    </w:p>
    <w:p w14:paraId="11D29777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        arr[j] = arr[j + 1];</w:t>
      </w:r>
    </w:p>
    <w:p w14:paraId="57095ACA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        arr[j + 1] = temp;</w:t>
      </w:r>
    </w:p>
    <w:p w14:paraId="1CECD7D1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45203E00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0F74E03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786B8F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("Sorted Array");</w:t>
      </w:r>
    </w:p>
    <w:p w14:paraId="68C315B4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for (int i : arr) {</w:t>
      </w:r>
    </w:p>
    <w:p w14:paraId="1F248E0B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93311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33115">
        <w:rPr>
          <w:rFonts w:ascii="Times New Roman" w:hAnsi="Times New Roman" w:cs="Times New Roman"/>
          <w:sz w:val="24"/>
          <w:szCs w:val="24"/>
        </w:rPr>
        <w:t>(i);</w:t>
      </w:r>
    </w:p>
    <w:p w14:paraId="586A1084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8086D98" w14:textId="77777777" w:rsidR="00933115" w:rsidRPr="00933115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AC0CEE5" w14:textId="766151A8" w:rsidR="00933115" w:rsidRPr="00D02ECF" w:rsidRDefault="00933115" w:rsidP="0093311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933115">
        <w:rPr>
          <w:rFonts w:ascii="Times New Roman" w:hAnsi="Times New Roman" w:cs="Times New Roman"/>
          <w:sz w:val="24"/>
          <w:szCs w:val="24"/>
        </w:rPr>
        <w:t>}</w:t>
      </w:r>
    </w:p>
    <w:p w14:paraId="0C3FE8F7" w14:textId="77777777" w:rsidR="00FA2235" w:rsidRPr="00D02ECF" w:rsidRDefault="00FA2235" w:rsidP="00FA223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AD8F851" w14:textId="773AB232" w:rsidR="00FA2235" w:rsidRPr="00D02ECF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="00933115">
        <w:rPr>
          <w:rFonts w:ascii="Times New Roman" w:hAnsi="Times New Roman" w:cs="Times New Roman"/>
          <w:b/>
          <w:bCs/>
          <w:sz w:val="24"/>
          <w:szCs w:val="24"/>
        </w:rPr>
        <w:t>(s)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12BFA492" w14:textId="35AD5C73" w:rsidR="00FA2235" w:rsidRPr="00933115" w:rsidRDefault="00933115" w:rsidP="009331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F5C19" wp14:editId="102F670E">
                <wp:simplePos x="0" y="0"/>
                <wp:positionH relativeFrom="column">
                  <wp:posOffset>1857103</wp:posOffset>
                </wp:positionH>
                <wp:positionV relativeFrom="paragraph">
                  <wp:posOffset>5632904</wp:posOffset>
                </wp:positionV>
                <wp:extent cx="2070463" cy="58783"/>
                <wp:effectExtent l="0" t="0" r="25400" b="1778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463" cy="5878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E9BC5" id="Rectangle 13" o:spid="_x0000_s1026" style="position:absolute;margin-left:146.25pt;margin-top:443.55pt;width:163.05pt;height:4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D7627C" wp14:editId="3C20A10E">
                <wp:simplePos x="0" y="0"/>
                <wp:positionH relativeFrom="column">
                  <wp:posOffset>1852657</wp:posOffset>
                </wp:positionH>
                <wp:positionV relativeFrom="paragraph">
                  <wp:posOffset>3951152</wp:posOffset>
                </wp:positionV>
                <wp:extent cx="2070463" cy="58783"/>
                <wp:effectExtent l="0" t="0" r="25400" b="177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463" cy="5878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0EE0D" id="Rectangle 12" o:spid="_x0000_s1026" style="position:absolute;margin-left:145.9pt;margin-top:311.1pt;width:163.05pt;height: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27DB71" wp14:editId="42B5E407">
                <wp:simplePos x="0" y="0"/>
                <wp:positionH relativeFrom="column">
                  <wp:posOffset>1854926</wp:posOffset>
                </wp:positionH>
                <wp:positionV relativeFrom="paragraph">
                  <wp:posOffset>2268583</wp:posOffset>
                </wp:positionV>
                <wp:extent cx="2070463" cy="58783"/>
                <wp:effectExtent l="0" t="0" r="254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463" cy="58783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C1FCBB" id="Rectangle 11" o:spid="_x0000_s1026" style="position:absolute;margin-left:146.05pt;margin-top:178.65pt;width:163.05pt;height:4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6B491A" wp14:editId="1D886235">
                <wp:simplePos x="0" y="0"/>
                <wp:positionH relativeFrom="column">
                  <wp:posOffset>1711234</wp:posOffset>
                </wp:positionH>
                <wp:positionV relativeFrom="paragraph">
                  <wp:posOffset>509451</wp:posOffset>
                </wp:positionV>
                <wp:extent cx="2094140" cy="145869"/>
                <wp:effectExtent l="0" t="0" r="20955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140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0A909A" id="Rectangle 10" o:spid="_x0000_s1026" style="position:absolute;margin-left:134.75pt;margin-top:40.1pt;width:164.9pt;height:1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" fillcolor="black [3213]" strokecolor="black [3213]" strokeweight="1pt"/>
            </w:pict>
          </mc:Fallback>
        </mc:AlternateContent>
      </w:r>
      <w:r w:rsidRPr="0093311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21ABC8" wp14:editId="0C62CE10">
            <wp:extent cx="360045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7181" b="26799"/>
                    <a:stretch/>
                  </pic:blipFill>
                  <pic:spPr bwMode="auto">
                    <a:xfrm>
                      <a:off x="0" y="0"/>
                      <a:ext cx="360045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3311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0501F" wp14:editId="6C5074C0">
            <wp:extent cx="3375660" cy="16725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2044" r="41104" b="3023"/>
                    <a:stretch/>
                  </pic:blipFill>
                  <pic:spPr bwMode="auto">
                    <a:xfrm>
                      <a:off x="0" y="0"/>
                      <a:ext cx="3375660" cy="1672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3311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4CC371" wp14:editId="0D13031E">
            <wp:extent cx="3379470" cy="1664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2169" r="41037" b="3150"/>
                    <a:stretch/>
                  </pic:blipFill>
                  <pic:spPr bwMode="auto">
                    <a:xfrm>
                      <a:off x="0" y="0"/>
                      <a:ext cx="3379470" cy="1664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33115">
        <w:rPr>
          <w:noProof/>
        </w:rPr>
        <w:drawing>
          <wp:inline distT="0" distB="0" distL="0" distR="0" wp14:anchorId="01977A48" wp14:editId="2D6B3D50">
            <wp:extent cx="3375660" cy="16687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2044" r="41104" b="3149"/>
                    <a:stretch/>
                  </pic:blipFill>
                  <pic:spPr bwMode="auto">
                    <a:xfrm>
                      <a:off x="0" y="0"/>
                      <a:ext cx="3375660" cy="166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A2235" w:rsidRPr="00933115" w:rsidSect="0093311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C8659" w14:textId="77777777" w:rsidR="00642DA1" w:rsidRDefault="00642DA1" w:rsidP="00FA2235">
      <w:pPr>
        <w:spacing w:after="0" w:line="240" w:lineRule="auto"/>
      </w:pPr>
      <w:r>
        <w:separator/>
      </w:r>
    </w:p>
  </w:endnote>
  <w:endnote w:type="continuationSeparator" w:id="0">
    <w:p w14:paraId="69040F99" w14:textId="77777777" w:rsidR="00642DA1" w:rsidRDefault="00642DA1" w:rsidP="00FA2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38503" w14:textId="77777777" w:rsidR="00B65953" w:rsidRDefault="00B659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9D0C9" w14:textId="77777777" w:rsidR="00B65953" w:rsidRDefault="00B65953" w:rsidP="00B65953">
    <w:pPr>
      <w:pStyle w:val="Footer"/>
      <w:jc w:val="center"/>
    </w:pPr>
    <w:r w:rsidRPr="00934B53">
      <w:t>CS433P - Programming Paradigm</w:t>
    </w:r>
  </w:p>
  <w:p w14:paraId="683B5DC6" w14:textId="77777777" w:rsidR="00B65953" w:rsidRDefault="00B65953" w:rsidP="00B65953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31C187" w14:textId="733BD122" w:rsidR="000A320D" w:rsidRPr="00B65953" w:rsidRDefault="00B65953" w:rsidP="00B659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EBC62" w14:textId="77777777" w:rsidR="00B65953" w:rsidRDefault="00B659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E2DD6" w14:textId="77777777" w:rsidR="00642DA1" w:rsidRDefault="00642DA1" w:rsidP="00FA2235">
      <w:pPr>
        <w:spacing w:after="0" w:line="240" w:lineRule="auto"/>
      </w:pPr>
      <w:r>
        <w:separator/>
      </w:r>
    </w:p>
  </w:footnote>
  <w:footnote w:type="continuationSeparator" w:id="0">
    <w:p w14:paraId="01E0FAEA" w14:textId="77777777" w:rsidR="00642DA1" w:rsidRDefault="00642DA1" w:rsidP="00FA2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D520" w14:textId="77777777" w:rsidR="00B65953" w:rsidRDefault="00B659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A9619" w14:textId="4D4BA6A4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2</w:t>
    </w:r>
    <w:r w:rsidR="00FA2235">
      <w:rPr>
        <w:rFonts w:ascii="Times New Roman" w:eastAsia="Times New Roman" w:hAnsi="Times New Roman" w:cs="Times New Roman"/>
        <w:bCs/>
        <w:sz w:val="24"/>
        <w:szCs w:val="24"/>
      </w:rPr>
      <w:t>7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C883D" w14:textId="77777777" w:rsidR="00B65953" w:rsidRDefault="00B659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LA0NDAxNjZX0lEKTi0uzszPAykwrAUAw6leyywAAAA="/>
  </w:docVars>
  <w:rsids>
    <w:rsidRoot w:val="00FA2235"/>
    <w:rsid w:val="00642DA1"/>
    <w:rsid w:val="00933115"/>
    <w:rsid w:val="00A70C56"/>
    <w:rsid w:val="00B65953"/>
    <w:rsid w:val="00C96B12"/>
    <w:rsid w:val="00FA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078C2"/>
  <w15:chartTrackingRefBased/>
  <w15:docId w15:val="{4D858C9D-7E0B-4FEA-BA63-55BB2CE6C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35"/>
  </w:style>
  <w:style w:type="paragraph" w:styleId="Header">
    <w:name w:val="header"/>
    <w:basedOn w:val="Normal"/>
    <w:link w:val="Head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C209-1399-4032-98D0-9D217BF52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cp:lastPrinted>2023-01-27T09:11:00Z</cp:lastPrinted>
  <dcterms:created xsi:type="dcterms:W3CDTF">2023-01-27T08:44:00Z</dcterms:created>
  <dcterms:modified xsi:type="dcterms:W3CDTF">2023-02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14442-7d21-45d2-82c9-ef4883fdcad4</vt:lpwstr>
  </property>
</Properties>
</file>